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:rsidTr="004F3CE2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1A2552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3B48EB" w:rsidRPr="000E629E" w:rsidRDefault="004F3CE2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INTRODUCTION</w:t>
            </w:r>
          </w:p>
        </w:tc>
      </w:tr>
      <w:tr w:rsidR="003B48EB" w:rsidRPr="001A2552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0E629E" w:rsidRDefault="005C3CB3" w:rsidP="005C3CB3">
            <w:pPr>
              <w:pStyle w:val="OkumaParas"/>
              <w:numPr>
                <w:ilvl w:val="0"/>
                <w:numId w:val="0"/>
              </w:numPr>
              <w:ind w:left="432" w:hanging="360"/>
              <w:rPr>
                <w:b/>
                <w:lang w:val="da-DK"/>
              </w:rPr>
            </w:pPr>
            <w:r w:rsidRPr="005C3CB3">
              <w:rPr>
                <w:b/>
                <w:lang w:val="da-DK"/>
              </w:rPr>
              <w:t xml:space="preserve">STRUCTURE OF ATOM 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0E629E" w:rsidRDefault="005C3CB3" w:rsidP="00832AEF">
            <w:pPr>
              <w:pStyle w:val="Konu-basligi"/>
              <w:rPr>
                <w:sz w:val="16"/>
              </w:rPr>
            </w:pPr>
            <w:r w:rsidRPr="005C3CB3">
              <w:rPr>
                <w:lang w:val="da-DK"/>
              </w:rPr>
              <w:t>STRUCTURE OF ATOM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0E629E" w:rsidRDefault="004F3CE2" w:rsidP="00832AEF">
            <w:pPr>
              <w:pStyle w:val="Konu-basligi"/>
              <w:rPr>
                <w:sz w:val="16"/>
              </w:rPr>
            </w:pPr>
            <w:r w:rsidRPr="004F3CE2">
              <w:rPr>
                <w:sz w:val="16"/>
                <w:lang w:val="da-DK"/>
              </w:rPr>
              <w:t>CHEMICAL CALCULATIONS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0E629E" w:rsidRDefault="005C3CB3" w:rsidP="00832AEF">
            <w:pPr>
              <w:pStyle w:val="Konu-basligi"/>
              <w:rPr>
                <w:sz w:val="16"/>
              </w:rPr>
            </w:pPr>
            <w:r>
              <w:rPr>
                <w:lang w:val="da-DK"/>
              </w:rPr>
              <w:t>CHEMICAL CALCULATIONS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0E629E" w:rsidRDefault="00EA5996" w:rsidP="004F3CE2">
            <w:pPr>
              <w:pStyle w:val="Konu-basligi"/>
              <w:rPr>
                <w:sz w:val="16"/>
              </w:rPr>
            </w:pPr>
            <w:r>
              <w:rPr>
                <w:lang w:val="da-DK"/>
              </w:rPr>
              <w:t>CHEMICAL CALCULATIONS</w:t>
            </w:r>
            <w:bookmarkStart w:id="0" w:name="_GoBack"/>
            <w:bookmarkEnd w:id="0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0E629E" w:rsidRDefault="00EA5996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PERIODIC TABLE</w:t>
            </w:r>
          </w:p>
        </w:tc>
      </w:tr>
      <w:tr w:rsidR="00EA5996" w:rsidRPr="001A2552" w:rsidTr="004F3CE2">
        <w:trPr>
          <w:cantSplit/>
          <w:trHeight w:val="20"/>
          <w:jc w:val="center"/>
        </w:trPr>
        <w:tc>
          <w:tcPr>
            <w:tcW w:w="952" w:type="dxa"/>
            <w:tcBorders>
              <w:bottom w:val="single" w:sz="4" w:space="0" w:color="auto"/>
            </w:tcBorders>
            <w:vAlign w:val="center"/>
          </w:tcPr>
          <w:p w:rsidR="00EA5996" w:rsidRPr="001A2552" w:rsidRDefault="00EA5996" w:rsidP="00EA599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single" w:sz="4" w:space="0" w:color="auto"/>
            </w:tcBorders>
            <w:vAlign w:val="center"/>
          </w:tcPr>
          <w:p w:rsidR="00EA5996" w:rsidRPr="000E629E" w:rsidRDefault="00EA5996" w:rsidP="00EA5996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PERIODIC TABLE</w:t>
            </w:r>
          </w:p>
        </w:tc>
      </w:tr>
      <w:tr w:rsidR="00EA5996" w:rsidRPr="001A2552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A5996" w:rsidRPr="001A2552" w:rsidRDefault="00EA5996" w:rsidP="00EA599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A5996" w:rsidRPr="000E629E" w:rsidRDefault="00EA5996" w:rsidP="00EA5996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PERIODIC TABLE</w:t>
            </w:r>
          </w:p>
        </w:tc>
      </w:tr>
      <w:tr w:rsidR="00EA5996" w:rsidRPr="001A2552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EA5996" w:rsidRPr="001A2552" w:rsidRDefault="00EA5996" w:rsidP="00EA599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EA5996" w:rsidRPr="000E629E" w:rsidRDefault="00EA5996" w:rsidP="00EA5996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CHEMICAL BONDINGS</w:t>
            </w:r>
          </w:p>
        </w:tc>
      </w:tr>
      <w:tr w:rsidR="00EA5996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EA5996" w:rsidRPr="001A2552" w:rsidRDefault="00EA5996" w:rsidP="00EA599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EA5996" w:rsidRPr="000E629E" w:rsidRDefault="00EA5996" w:rsidP="00EA5996">
            <w:pPr>
              <w:pStyle w:val="Konu-basligi"/>
              <w:ind w:left="0"/>
              <w:rPr>
                <w:sz w:val="16"/>
              </w:rPr>
            </w:pPr>
            <w:r>
              <w:rPr>
                <w:sz w:val="16"/>
              </w:rPr>
              <w:t xml:space="preserve"> CHEMICAL BONDINGS</w:t>
            </w:r>
          </w:p>
        </w:tc>
      </w:tr>
      <w:tr w:rsidR="00EA5996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EA5996" w:rsidRPr="001A2552" w:rsidRDefault="00EA5996" w:rsidP="00EA599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EA5996" w:rsidRPr="000E629E" w:rsidRDefault="00EA5996" w:rsidP="00EA5996">
            <w:pPr>
              <w:pStyle w:val="OkumaPara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 xml:space="preserve"> </w:t>
            </w:r>
            <w:r w:rsidRPr="004F3CE2">
              <w:rPr>
                <w:b/>
              </w:rPr>
              <w:t>CHEMICAL BONDINGS</w:t>
            </w:r>
          </w:p>
        </w:tc>
      </w:tr>
      <w:tr w:rsidR="00EA5996" w:rsidRPr="001A2552" w:rsidTr="00837CBE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EA5996" w:rsidRPr="001A2552" w:rsidRDefault="00EA5996" w:rsidP="00EA599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A5996" w:rsidRPr="000E629E" w:rsidRDefault="00EA5996" w:rsidP="00EA5996">
            <w:pPr>
              <w:pStyle w:val="Konu-basligi"/>
              <w:rPr>
                <w:sz w:val="16"/>
              </w:rPr>
            </w:pPr>
            <w:r w:rsidRPr="000E629E">
              <w:rPr>
                <w:sz w:val="16"/>
              </w:rPr>
              <w:t>RAD</w:t>
            </w:r>
            <w:r>
              <w:rPr>
                <w:sz w:val="16"/>
              </w:rPr>
              <w:t>IOACTIVITY</w:t>
            </w:r>
          </w:p>
        </w:tc>
      </w:tr>
      <w:tr w:rsidR="00EA5996" w:rsidRPr="001A2552" w:rsidTr="00837CBE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EA5996" w:rsidRPr="001A2552" w:rsidRDefault="00EA5996" w:rsidP="00EA599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A5996" w:rsidRPr="000E629E" w:rsidRDefault="00EA5996" w:rsidP="00EA5996">
            <w:pPr>
              <w:pStyle w:val="Konu-basligi"/>
              <w:rPr>
                <w:sz w:val="16"/>
              </w:rPr>
            </w:pPr>
            <w:r w:rsidRPr="000E629E">
              <w:rPr>
                <w:sz w:val="16"/>
              </w:rPr>
              <w:t>RAD</w:t>
            </w:r>
            <w:r>
              <w:rPr>
                <w:sz w:val="16"/>
              </w:rPr>
              <w:t>IOACTIVITY</w:t>
            </w:r>
          </w:p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EB0AE2" w:rsidRDefault="00EA5996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644"/>
        </w:tabs>
        <w:ind w:left="644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364"/>
        </w:tabs>
        <w:ind w:left="136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084"/>
        </w:tabs>
        <w:ind w:left="208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804"/>
        </w:tabs>
        <w:ind w:left="280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524"/>
        </w:tabs>
        <w:ind w:left="352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244"/>
        </w:tabs>
        <w:ind w:left="424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964"/>
        </w:tabs>
        <w:ind w:left="496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684"/>
        </w:tabs>
        <w:ind w:left="568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AVImFmbGZiYWFko6SsGpxcWZ+XkgBYa1AId8nJgsAAAA"/>
  </w:docVars>
  <w:rsids>
    <w:rsidRoot w:val="003B48EB"/>
    <w:rsid w:val="000A48ED"/>
    <w:rsid w:val="000E629E"/>
    <w:rsid w:val="003B48EB"/>
    <w:rsid w:val="004F3CE2"/>
    <w:rsid w:val="005C3CB3"/>
    <w:rsid w:val="00832BE3"/>
    <w:rsid w:val="00837CBE"/>
    <w:rsid w:val="00EA5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6E99F770-DF78-4B37-8BDC-9D1BE7285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özde</dc:creator>
  <cp:keywords/>
  <dc:description/>
  <cp:lastModifiedBy>gozde aydogdu</cp:lastModifiedBy>
  <cp:revision>2</cp:revision>
  <dcterms:created xsi:type="dcterms:W3CDTF">2020-05-12T07:16:00Z</dcterms:created>
  <dcterms:modified xsi:type="dcterms:W3CDTF">2020-05-12T07:16:00Z</dcterms:modified>
</cp:coreProperties>
</file>